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975CD84" w14:textId="77777777" w:rsidR="00B31484" w:rsidRDefault="00B31484" w:rsidP="00B31484">
      <w:pPr>
        <w:pStyle w:val="ListParagraph"/>
        <w:numPr>
          <w:ilvl w:val="0"/>
          <w:numId w:val="1"/>
        </w:numPr>
      </w:pPr>
      <w:r>
        <w:t>Python Program for Cycle Sort</w:t>
      </w:r>
    </w:p>
    <w:p w14:paraId="77B016DA" w14:textId="77777777" w:rsidR="005053A9" w:rsidRDefault="005053A9" w:rsidP="005053A9">
      <w:r>
        <w:t xml:space="preserve">def </w:t>
      </w:r>
      <w:proofErr w:type="spellStart"/>
      <w:r>
        <w:t>cycleSort</w:t>
      </w:r>
      <w:proofErr w:type="spellEnd"/>
      <w:r>
        <w:t>(</w:t>
      </w:r>
      <w:proofErr w:type="spellStart"/>
      <w:r>
        <w:t>arr</w:t>
      </w:r>
      <w:proofErr w:type="spellEnd"/>
      <w:r>
        <w:t>):</w:t>
      </w:r>
    </w:p>
    <w:p w14:paraId="39699D1C" w14:textId="77777777" w:rsidR="005053A9" w:rsidRDefault="005053A9" w:rsidP="005053A9">
      <w:r>
        <w:t xml:space="preserve">    writes = 0</w:t>
      </w:r>
    </w:p>
    <w:p w14:paraId="23BD1503" w14:textId="77777777" w:rsidR="005053A9" w:rsidRDefault="005053A9" w:rsidP="005053A9">
      <w:r>
        <w:t xml:space="preserve">    for </w:t>
      </w:r>
      <w:proofErr w:type="spellStart"/>
      <w:r>
        <w:t>cycleStart</w:t>
      </w:r>
      <w:proofErr w:type="spellEnd"/>
      <w:r>
        <w:t xml:space="preserve"> in range(0, </w:t>
      </w:r>
      <w:proofErr w:type="spellStart"/>
      <w:r>
        <w:t>len</w:t>
      </w:r>
      <w:proofErr w:type="spellEnd"/>
      <w:r>
        <w:t>(</w:t>
      </w:r>
      <w:proofErr w:type="spellStart"/>
      <w:r>
        <w:t>arr</w:t>
      </w:r>
      <w:proofErr w:type="spellEnd"/>
      <w:r>
        <w:t>) - 1):</w:t>
      </w:r>
    </w:p>
    <w:p w14:paraId="27DBE5C3" w14:textId="77777777" w:rsidR="005053A9" w:rsidRDefault="005053A9" w:rsidP="005053A9">
      <w:r>
        <w:t xml:space="preserve">        item = </w:t>
      </w:r>
      <w:proofErr w:type="spellStart"/>
      <w:r>
        <w:t>arr</w:t>
      </w:r>
      <w:proofErr w:type="spellEnd"/>
      <w:r>
        <w:t>[</w:t>
      </w:r>
      <w:proofErr w:type="spellStart"/>
      <w:r>
        <w:t>cycleStart</w:t>
      </w:r>
      <w:proofErr w:type="spellEnd"/>
      <w:r>
        <w:t>]</w:t>
      </w:r>
    </w:p>
    <w:p w14:paraId="3A0A433B" w14:textId="77777777" w:rsidR="005053A9" w:rsidRDefault="005053A9" w:rsidP="005053A9">
      <w:r>
        <w:t xml:space="preserve">        </w:t>
      </w:r>
      <w:proofErr w:type="spellStart"/>
      <w:r>
        <w:t>pos</w:t>
      </w:r>
      <w:proofErr w:type="spellEnd"/>
      <w:r>
        <w:t xml:space="preserve"> = </w:t>
      </w:r>
      <w:proofErr w:type="spellStart"/>
      <w:r>
        <w:t>cycleStart</w:t>
      </w:r>
      <w:proofErr w:type="spellEnd"/>
    </w:p>
    <w:p w14:paraId="36C1FCA9" w14:textId="77777777" w:rsidR="005053A9" w:rsidRDefault="005053A9" w:rsidP="005053A9">
      <w:r>
        <w:t xml:space="preserve">        for </w:t>
      </w:r>
      <w:proofErr w:type="spellStart"/>
      <w:r>
        <w:t>i</w:t>
      </w:r>
      <w:proofErr w:type="spellEnd"/>
      <w:r>
        <w:t xml:space="preserve"> in range(</w:t>
      </w:r>
      <w:proofErr w:type="spellStart"/>
      <w:r>
        <w:t>cycleStart</w:t>
      </w:r>
      <w:proofErr w:type="spellEnd"/>
      <w:r>
        <w:t xml:space="preserve"> + 1, </w:t>
      </w:r>
      <w:proofErr w:type="spellStart"/>
      <w:r>
        <w:t>len</w:t>
      </w:r>
      <w:proofErr w:type="spellEnd"/>
      <w:r>
        <w:t>(</w:t>
      </w:r>
      <w:proofErr w:type="spellStart"/>
      <w:r>
        <w:t>arr</w:t>
      </w:r>
      <w:proofErr w:type="spellEnd"/>
      <w:r>
        <w:t>)):</w:t>
      </w:r>
    </w:p>
    <w:p w14:paraId="4B06AB26" w14:textId="77777777" w:rsidR="005053A9" w:rsidRDefault="005053A9" w:rsidP="005053A9">
      <w:r>
        <w:t xml:space="preserve">            if </w:t>
      </w:r>
      <w:proofErr w:type="spellStart"/>
      <w:r>
        <w:t>arr</w:t>
      </w:r>
      <w:proofErr w:type="spellEnd"/>
      <w:r>
        <w:t>[</w:t>
      </w:r>
      <w:proofErr w:type="spellStart"/>
      <w:r>
        <w:t>i</w:t>
      </w:r>
      <w:proofErr w:type="spellEnd"/>
      <w:r>
        <w:t>] &lt; item:</w:t>
      </w:r>
    </w:p>
    <w:p w14:paraId="59E09CC8" w14:textId="77777777" w:rsidR="005053A9" w:rsidRDefault="005053A9" w:rsidP="005053A9">
      <w:r>
        <w:t xml:space="preserve">                </w:t>
      </w:r>
      <w:proofErr w:type="spellStart"/>
      <w:r>
        <w:t>pos</w:t>
      </w:r>
      <w:proofErr w:type="spellEnd"/>
      <w:r>
        <w:t xml:space="preserve"> += 1</w:t>
      </w:r>
    </w:p>
    <w:p w14:paraId="18EB858B" w14:textId="77777777" w:rsidR="005053A9" w:rsidRDefault="005053A9" w:rsidP="005053A9">
      <w:r>
        <w:t xml:space="preserve">        if </w:t>
      </w:r>
      <w:proofErr w:type="spellStart"/>
      <w:r>
        <w:t>pos</w:t>
      </w:r>
      <w:proofErr w:type="spellEnd"/>
      <w:r>
        <w:t xml:space="preserve"> == </w:t>
      </w:r>
      <w:proofErr w:type="spellStart"/>
      <w:r>
        <w:t>cycleStart</w:t>
      </w:r>
      <w:proofErr w:type="spellEnd"/>
      <w:r>
        <w:t>:</w:t>
      </w:r>
    </w:p>
    <w:p w14:paraId="1E6ED3A8" w14:textId="77777777" w:rsidR="005053A9" w:rsidRDefault="005053A9" w:rsidP="005053A9">
      <w:r>
        <w:t xml:space="preserve">            continue</w:t>
      </w:r>
    </w:p>
    <w:p w14:paraId="1CBA8350" w14:textId="77777777" w:rsidR="005053A9" w:rsidRDefault="005053A9" w:rsidP="005053A9">
      <w:r>
        <w:t xml:space="preserve">        while item == </w:t>
      </w:r>
      <w:proofErr w:type="spellStart"/>
      <w:r>
        <w:t>arr</w:t>
      </w:r>
      <w:proofErr w:type="spellEnd"/>
      <w:r>
        <w:t>[</w:t>
      </w:r>
      <w:proofErr w:type="spellStart"/>
      <w:r>
        <w:t>pos</w:t>
      </w:r>
      <w:proofErr w:type="spellEnd"/>
      <w:r>
        <w:t>]:</w:t>
      </w:r>
    </w:p>
    <w:p w14:paraId="3A4C5F24" w14:textId="77777777" w:rsidR="005053A9" w:rsidRDefault="005053A9" w:rsidP="005053A9">
      <w:r>
        <w:t xml:space="preserve">            </w:t>
      </w:r>
      <w:proofErr w:type="spellStart"/>
      <w:r>
        <w:t>pos</w:t>
      </w:r>
      <w:proofErr w:type="spellEnd"/>
      <w:r>
        <w:t xml:space="preserve"> += 1</w:t>
      </w:r>
    </w:p>
    <w:p w14:paraId="1EEAC212" w14:textId="77777777" w:rsidR="005053A9" w:rsidRDefault="005053A9" w:rsidP="005053A9">
      <w:r>
        <w:t xml:space="preserve">        </w:t>
      </w:r>
      <w:proofErr w:type="spellStart"/>
      <w:r>
        <w:t>arr</w:t>
      </w:r>
      <w:proofErr w:type="spellEnd"/>
      <w:r>
        <w:t>[</w:t>
      </w:r>
      <w:proofErr w:type="spellStart"/>
      <w:r>
        <w:t>pos</w:t>
      </w:r>
      <w:proofErr w:type="spellEnd"/>
      <w:r>
        <w:t xml:space="preserve">], item = item, </w:t>
      </w:r>
      <w:proofErr w:type="spellStart"/>
      <w:r>
        <w:t>arr</w:t>
      </w:r>
      <w:proofErr w:type="spellEnd"/>
      <w:r>
        <w:t>[</w:t>
      </w:r>
      <w:proofErr w:type="spellStart"/>
      <w:r>
        <w:t>pos</w:t>
      </w:r>
      <w:proofErr w:type="spellEnd"/>
      <w:r>
        <w:t>]</w:t>
      </w:r>
    </w:p>
    <w:p w14:paraId="2F23E5C9" w14:textId="77777777" w:rsidR="005053A9" w:rsidRDefault="005053A9" w:rsidP="005053A9">
      <w:r>
        <w:t xml:space="preserve">        writes += 1</w:t>
      </w:r>
    </w:p>
    <w:p w14:paraId="0F33212C" w14:textId="77777777" w:rsidR="005053A9" w:rsidRDefault="005053A9" w:rsidP="005053A9">
      <w:r>
        <w:t xml:space="preserve">        while </w:t>
      </w:r>
      <w:proofErr w:type="spellStart"/>
      <w:r>
        <w:t>pos</w:t>
      </w:r>
      <w:proofErr w:type="spellEnd"/>
      <w:r>
        <w:t xml:space="preserve"> != </w:t>
      </w:r>
      <w:proofErr w:type="spellStart"/>
      <w:r>
        <w:t>cycleStart</w:t>
      </w:r>
      <w:proofErr w:type="spellEnd"/>
      <w:r>
        <w:t>:</w:t>
      </w:r>
    </w:p>
    <w:p w14:paraId="378C3D99" w14:textId="77777777" w:rsidR="005053A9" w:rsidRDefault="005053A9" w:rsidP="005053A9">
      <w:r>
        <w:t xml:space="preserve">            </w:t>
      </w:r>
      <w:proofErr w:type="spellStart"/>
      <w:r>
        <w:t>pos</w:t>
      </w:r>
      <w:proofErr w:type="spellEnd"/>
      <w:r>
        <w:t xml:space="preserve"> = </w:t>
      </w:r>
      <w:proofErr w:type="spellStart"/>
      <w:r>
        <w:t>cycleStart</w:t>
      </w:r>
      <w:proofErr w:type="spellEnd"/>
    </w:p>
    <w:p w14:paraId="1A23DB4B" w14:textId="77777777" w:rsidR="005053A9" w:rsidRDefault="005053A9" w:rsidP="005053A9">
      <w:r>
        <w:t xml:space="preserve">            for </w:t>
      </w:r>
      <w:proofErr w:type="spellStart"/>
      <w:r>
        <w:t>i</w:t>
      </w:r>
      <w:proofErr w:type="spellEnd"/>
      <w:r>
        <w:t xml:space="preserve"> in range(</w:t>
      </w:r>
      <w:proofErr w:type="spellStart"/>
      <w:r>
        <w:t>cycleStart</w:t>
      </w:r>
      <w:proofErr w:type="spellEnd"/>
      <w:r>
        <w:t xml:space="preserve"> + 1, </w:t>
      </w:r>
      <w:proofErr w:type="spellStart"/>
      <w:r>
        <w:t>len</w:t>
      </w:r>
      <w:proofErr w:type="spellEnd"/>
      <w:r>
        <w:t>(</w:t>
      </w:r>
      <w:proofErr w:type="spellStart"/>
      <w:r>
        <w:t>arr</w:t>
      </w:r>
      <w:proofErr w:type="spellEnd"/>
      <w:r>
        <w:t>)):</w:t>
      </w:r>
    </w:p>
    <w:p w14:paraId="6CA09560" w14:textId="77777777" w:rsidR="005053A9" w:rsidRDefault="005053A9" w:rsidP="005053A9">
      <w:r>
        <w:t xml:space="preserve">                if </w:t>
      </w:r>
      <w:proofErr w:type="spellStart"/>
      <w:r>
        <w:t>arr</w:t>
      </w:r>
      <w:proofErr w:type="spellEnd"/>
      <w:r>
        <w:t>[</w:t>
      </w:r>
      <w:proofErr w:type="spellStart"/>
      <w:r>
        <w:t>i</w:t>
      </w:r>
      <w:proofErr w:type="spellEnd"/>
      <w:r>
        <w:t>] &lt; item:</w:t>
      </w:r>
    </w:p>
    <w:p w14:paraId="678F6880" w14:textId="77777777" w:rsidR="005053A9" w:rsidRDefault="005053A9" w:rsidP="005053A9">
      <w:r>
        <w:t xml:space="preserve">                    </w:t>
      </w:r>
      <w:proofErr w:type="spellStart"/>
      <w:r>
        <w:t>pos</w:t>
      </w:r>
      <w:proofErr w:type="spellEnd"/>
      <w:r>
        <w:t xml:space="preserve"> += 1</w:t>
      </w:r>
    </w:p>
    <w:p w14:paraId="03A8F49C" w14:textId="77777777" w:rsidR="005053A9" w:rsidRDefault="005053A9" w:rsidP="005053A9">
      <w:r>
        <w:t xml:space="preserve">            while item == </w:t>
      </w:r>
      <w:proofErr w:type="spellStart"/>
      <w:r>
        <w:t>arr</w:t>
      </w:r>
      <w:proofErr w:type="spellEnd"/>
      <w:r>
        <w:t>[</w:t>
      </w:r>
      <w:proofErr w:type="spellStart"/>
      <w:r>
        <w:t>pos</w:t>
      </w:r>
      <w:proofErr w:type="spellEnd"/>
      <w:r>
        <w:t>]:</w:t>
      </w:r>
    </w:p>
    <w:p w14:paraId="03BCACB0" w14:textId="77777777" w:rsidR="005053A9" w:rsidRDefault="005053A9" w:rsidP="005053A9">
      <w:r>
        <w:t xml:space="preserve">                </w:t>
      </w:r>
      <w:proofErr w:type="spellStart"/>
      <w:r>
        <w:t>pos</w:t>
      </w:r>
      <w:proofErr w:type="spellEnd"/>
      <w:r>
        <w:t xml:space="preserve"> += 1</w:t>
      </w:r>
    </w:p>
    <w:p w14:paraId="78398F43" w14:textId="77777777" w:rsidR="005053A9" w:rsidRDefault="005053A9" w:rsidP="005053A9">
      <w:r>
        <w:t xml:space="preserve">            </w:t>
      </w:r>
      <w:proofErr w:type="spellStart"/>
      <w:r>
        <w:t>arr</w:t>
      </w:r>
      <w:proofErr w:type="spellEnd"/>
      <w:r>
        <w:t>[</w:t>
      </w:r>
      <w:proofErr w:type="spellStart"/>
      <w:r>
        <w:t>pos</w:t>
      </w:r>
      <w:proofErr w:type="spellEnd"/>
      <w:r>
        <w:t xml:space="preserve">], item = item, </w:t>
      </w:r>
      <w:proofErr w:type="spellStart"/>
      <w:r>
        <w:t>arr</w:t>
      </w:r>
      <w:proofErr w:type="spellEnd"/>
      <w:r>
        <w:t>[</w:t>
      </w:r>
      <w:proofErr w:type="spellStart"/>
      <w:r>
        <w:t>pos</w:t>
      </w:r>
      <w:proofErr w:type="spellEnd"/>
      <w:r>
        <w:t>]</w:t>
      </w:r>
    </w:p>
    <w:p w14:paraId="5339E770" w14:textId="77777777" w:rsidR="005053A9" w:rsidRDefault="005053A9" w:rsidP="005053A9">
      <w:r>
        <w:t xml:space="preserve">            writes += 1</w:t>
      </w:r>
    </w:p>
    <w:p w14:paraId="6F709551" w14:textId="77777777" w:rsidR="005053A9" w:rsidRDefault="005053A9" w:rsidP="005053A9">
      <w:r>
        <w:t xml:space="preserve">    return writes</w:t>
      </w:r>
    </w:p>
    <w:p w14:paraId="4D1D3844" w14:textId="77777777" w:rsidR="005053A9" w:rsidRDefault="005053A9" w:rsidP="005053A9"/>
    <w:p w14:paraId="75045BA5" w14:textId="77777777" w:rsidR="005053A9" w:rsidRDefault="005053A9" w:rsidP="005053A9">
      <w:r>
        <w:t># Example usage</w:t>
      </w:r>
    </w:p>
    <w:p w14:paraId="433CCC11" w14:textId="77777777" w:rsidR="005053A9" w:rsidRDefault="005053A9" w:rsidP="005053A9">
      <w:proofErr w:type="spellStart"/>
      <w:r>
        <w:t>my_array</w:t>
      </w:r>
      <w:proofErr w:type="spellEnd"/>
      <w:r>
        <w:t xml:space="preserve"> = [5, 4, 3, 2, 1]</w:t>
      </w:r>
    </w:p>
    <w:p w14:paraId="0E6D7D39" w14:textId="77777777" w:rsidR="005053A9" w:rsidRDefault="005053A9" w:rsidP="005053A9">
      <w:proofErr w:type="spellStart"/>
      <w:r>
        <w:t>cycleSort</w:t>
      </w:r>
      <w:proofErr w:type="spellEnd"/>
      <w:r>
        <w:t>(</w:t>
      </w:r>
      <w:proofErr w:type="spellStart"/>
      <w:r>
        <w:t>my_array</w:t>
      </w:r>
      <w:proofErr w:type="spellEnd"/>
      <w:r>
        <w:t>)</w:t>
      </w:r>
    </w:p>
    <w:p w14:paraId="341B4C14" w14:textId="1969AD68" w:rsidR="005053A9" w:rsidRDefault="005053A9" w:rsidP="005053A9">
      <w:r>
        <w:t>print(</w:t>
      </w:r>
      <w:proofErr w:type="spellStart"/>
      <w:r>
        <w:t>my_array</w:t>
      </w:r>
      <w:proofErr w:type="spellEnd"/>
      <w:r>
        <w:t>)</w:t>
      </w:r>
    </w:p>
    <w:p w14:paraId="501C6AF9" w14:textId="77777777" w:rsidR="005053A9" w:rsidRDefault="005053A9" w:rsidP="005053A9"/>
    <w:p w14:paraId="634A265C" w14:textId="77777777" w:rsidR="005053A9" w:rsidRDefault="005053A9" w:rsidP="005053A9"/>
    <w:p w14:paraId="4975CD85" w14:textId="77777777" w:rsidR="00B31484" w:rsidRDefault="00B31484" w:rsidP="00B31484">
      <w:pPr>
        <w:pStyle w:val="ListParagraph"/>
        <w:numPr>
          <w:ilvl w:val="0"/>
          <w:numId w:val="1"/>
        </w:numPr>
      </w:pPr>
      <w:r>
        <w:t>Python Program for Stooge Sort</w:t>
      </w:r>
    </w:p>
    <w:p w14:paraId="781BC7E7" w14:textId="77777777" w:rsidR="005053A9" w:rsidRDefault="005053A9" w:rsidP="005053A9"/>
    <w:p w14:paraId="51F5EF5E" w14:textId="77777777" w:rsidR="005053A9" w:rsidRDefault="005053A9" w:rsidP="005053A9">
      <w:r>
        <w:t xml:space="preserve">def </w:t>
      </w:r>
      <w:proofErr w:type="spellStart"/>
      <w:r>
        <w:t>stoogeSort</w:t>
      </w:r>
      <w:proofErr w:type="spellEnd"/>
      <w:r>
        <w:t>(</w:t>
      </w:r>
      <w:proofErr w:type="spellStart"/>
      <w:r>
        <w:t>arr</w:t>
      </w:r>
      <w:proofErr w:type="spellEnd"/>
      <w:r>
        <w:t>, l, h):</w:t>
      </w:r>
    </w:p>
    <w:p w14:paraId="62ECD797" w14:textId="77777777" w:rsidR="005053A9" w:rsidRDefault="005053A9" w:rsidP="005053A9">
      <w:r>
        <w:t xml:space="preserve">    if l &gt;= h:</w:t>
      </w:r>
    </w:p>
    <w:p w14:paraId="3317B205" w14:textId="77777777" w:rsidR="005053A9" w:rsidRDefault="005053A9" w:rsidP="005053A9">
      <w:r>
        <w:t xml:space="preserve">        return</w:t>
      </w:r>
    </w:p>
    <w:p w14:paraId="2F152E74" w14:textId="77777777" w:rsidR="005053A9" w:rsidRDefault="005053A9" w:rsidP="005053A9">
      <w:r>
        <w:t xml:space="preserve">    if </w:t>
      </w:r>
      <w:proofErr w:type="spellStart"/>
      <w:r>
        <w:t>arr</w:t>
      </w:r>
      <w:proofErr w:type="spellEnd"/>
      <w:r>
        <w:t xml:space="preserve">[l] &gt; </w:t>
      </w:r>
      <w:proofErr w:type="spellStart"/>
      <w:r>
        <w:t>arr</w:t>
      </w:r>
      <w:proofErr w:type="spellEnd"/>
      <w:r>
        <w:t>[h]:</w:t>
      </w:r>
    </w:p>
    <w:p w14:paraId="5AA3DA4D" w14:textId="77777777" w:rsidR="005053A9" w:rsidRDefault="005053A9" w:rsidP="005053A9">
      <w:r>
        <w:t xml:space="preserve">        </w:t>
      </w:r>
      <w:proofErr w:type="spellStart"/>
      <w:r>
        <w:t>arr</w:t>
      </w:r>
      <w:proofErr w:type="spellEnd"/>
      <w:r>
        <w:t xml:space="preserve">[l], </w:t>
      </w:r>
      <w:proofErr w:type="spellStart"/>
      <w:r>
        <w:t>arr</w:t>
      </w:r>
      <w:proofErr w:type="spellEnd"/>
      <w:r>
        <w:t xml:space="preserve">[h] = </w:t>
      </w:r>
      <w:proofErr w:type="spellStart"/>
      <w:r>
        <w:t>arr</w:t>
      </w:r>
      <w:proofErr w:type="spellEnd"/>
      <w:r>
        <w:t xml:space="preserve">[h], </w:t>
      </w:r>
      <w:proofErr w:type="spellStart"/>
      <w:r>
        <w:t>arr</w:t>
      </w:r>
      <w:proofErr w:type="spellEnd"/>
      <w:r>
        <w:t>[l]</w:t>
      </w:r>
    </w:p>
    <w:p w14:paraId="5AFAA4B9" w14:textId="77777777" w:rsidR="005053A9" w:rsidRDefault="005053A9" w:rsidP="005053A9">
      <w:r>
        <w:t xml:space="preserve">    if h - l + 1 &gt; 2:</w:t>
      </w:r>
    </w:p>
    <w:p w14:paraId="5C8E247F" w14:textId="77777777" w:rsidR="005053A9" w:rsidRDefault="005053A9" w:rsidP="005053A9">
      <w:r>
        <w:t xml:space="preserve">        t = (h - l + 1) // 3</w:t>
      </w:r>
    </w:p>
    <w:p w14:paraId="541B0D6D" w14:textId="77777777" w:rsidR="005053A9" w:rsidRDefault="005053A9" w:rsidP="005053A9">
      <w:r>
        <w:t xml:space="preserve">        </w:t>
      </w:r>
      <w:proofErr w:type="spellStart"/>
      <w:r>
        <w:t>stoogeSort</w:t>
      </w:r>
      <w:proofErr w:type="spellEnd"/>
      <w:r>
        <w:t>(</w:t>
      </w:r>
      <w:proofErr w:type="spellStart"/>
      <w:r>
        <w:t>arr</w:t>
      </w:r>
      <w:proofErr w:type="spellEnd"/>
      <w:r>
        <w:t>, l, h - t)</w:t>
      </w:r>
    </w:p>
    <w:p w14:paraId="2CDF0104" w14:textId="77777777" w:rsidR="005053A9" w:rsidRDefault="005053A9" w:rsidP="005053A9">
      <w:r>
        <w:t xml:space="preserve">        </w:t>
      </w:r>
      <w:proofErr w:type="spellStart"/>
      <w:r>
        <w:t>stoogeSort</w:t>
      </w:r>
      <w:proofErr w:type="spellEnd"/>
      <w:r>
        <w:t>(</w:t>
      </w:r>
      <w:proofErr w:type="spellStart"/>
      <w:r>
        <w:t>arr</w:t>
      </w:r>
      <w:proofErr w:type="spellEnd"/>
      <w:r>
        <w:t>, l + t, h)</w:t>
      </w:r>
    </w:p>
    <w:p w14:paraId="0236B7F2" w14:textId="77777777" w:rsidR="005053A9" w:rsidRDefault="005053A9" w:rsidP="005053A9">
      <w:r>
        <w:t xml:space="preserve">        </w:t>
      </w:r>
      <w:proofErr w:type="spellStart"/>
      <w:r>
        <w:t>stoogeSort</w:t>
      </w:r>
      <w:proofErr w:type="spellEnd"/>
      <w:r>
        <w:t>(</w:t>
      </w:r>
      <w:proofErr w:type="spellStart"/>
      <w:r>
        <w:t>arr</w:t>
      </w:r>
      <w:proofErr w:type="spellEnd"/>
      <w:r>
        <w:t>, l, h - t)</w:t>
      </w:r>
    </w:p>
    <w:p w14:paraId="083B68F4" w14:textId="77777777" w:rsidR="005053A9" w:rsidRDefault="005053A9" w:rsidP="005053A9"/>
    <w:p w14:paraId="6A36084C" w14:textId="77777777" w:rsidR="005053A9" w:rsidRDefault="005053A9" w:rsidP="005053A9">
      <w:r>
        <w:t># Example usage</w:t>
      </w:r>
    </w:p>
    <w:p w14:paraId="35E92A29" w14:textId="77777777" w:rsidR="005053A9" w:rsidRDefault="005053A9" w:rsidP="005053A9">
      <w:proofErr w:type="spellStart"/>
      <w:r>
        <w:t>my_array</w:t>
      </w:r>
      <w:proofErr w:type="spellEnd"/>
      <w:r>
        <w:t xml:space="preserve"> = [5, 4, 3, 2, 1]</w:t>
      </w:r>
    </w:p>
    <w:p w14:paraId="4D033A4A" w14:textId="77777777" w:rsidR="005053A9" w:rsidRDefault="005053A9" w:rsidP="005053A9">
      <w:proofErr w:type="spellStart"/>
      <w:r>
        <w:t>stoogeSort</w:t>
      </w:r>
      <w:proofErr w:type="spellEnd"/>
      <w:r>
        <w:t>(</w:t>
      </w:r>
      <w:proofErr w:type="spellStart"/>
      <w:r>
        <w:t>my_array</w:t>
      </w:r>
      <w:proofErr w:type="spellEnd"/>
      <w:r>
        <w:t xml:space="preserve">, 0, </w:t>
      </w:r>
      <w:proofErr w:type="spellStart"/>
      <w:r>
        <w:t>len</w:t>
      </w:r>
      <w:proofErr w:type="spellEnd"/>
      <w:r>
        <w:t>(</w:t>
      </w:r>
      <w:proofErr w:type="spellStart"/>
      <w:r>
        <w:t>my_array</w:t>
      </w:r>
      <w:proofErr w:type="spellEnd"/>
      <w:r>
        <w:t>) - 1)</w:t>
      </w:r>
    </w:p>
    <w:p w14:paraId="1BE7ADB8" w14:textId="0FE00918" w:rsidR="005053A9" w:rsidRDefault="005053A9" w:rsidP="005053A9">
      <w:r>
        <w:t>print(</w:t>
      </w:r>
      <w:proofErr w:type="spellStart"/>
      <w:r>
        <w:t>my_array</w:t>
      </w:r>
      <w:proofErr w:type="spellEnd"/>
      <w:r>
        <w:t>)</w:t>
      </w:r>
    </w:p>
    <w:p w14:paraId="7956E31D" w14:textId="77777777" w:rsidR="005053A9" w:rsidRDefault="005053A9" w:rsidP="005053A9"/>
    <w:p w14:paraId="4A80A0FA" w14:textId="77777777" w:rsidR="005053A9" w:rsidRDefault="005053A9" w:rsidP="005053A9"/>
    <w:p w14:paraId="4975CD86" w14:textId="77777777" w:rsidR="00B31484" w:rsidRDefault="00B31484" w:rsidP="00B31484">
      <w:pPr>
        <w:pStyle w:val="ListParagraph"/>
        <w:numPr>
          <w:ilvl w:val="0"/>
          <w:numId w:val="1"/>
        </w:numPr>
      </w:pPr>
      <w:r>
        <w:t>Python Program to print the pattern ‘G’</w:t>
      </w:r>
    </w:p>
    <w:p w14:paraId="33471392" w14:textId="77777777" w:rsidR="005053A9" w:rsidRDefault="005053A9" w:rsidP="005053A9">
      <w:r>
        <w:t xml:space="preserve">def </w:t>
      </w:r>
      <w:proofErr w:type="spellStart"/>
      <w:r>
        <w:t>printPatternG</w:t>
      </w:r>
      <w:proofErr w:type="spellEnd"/>
      <w:r>
        <w:t>():</w:t>
      </w:r>
    </w:p>
    <w:p w14:paraId="48C69F2E" w14:textId="77777777" w:rsidR="005053A9" w:rsidRDefault="005053A9" w:rsidP="005053A9">
      <w:r>
        <w:t xml:space="preserve">    for row in range(7):</w:t>
      </w:r>
    </w:p>
    <w:p w14:paraId="06D58B12" w14:textId="77777777" w:rsidR="005053A9" w:rsidRDefault="005053A9" w:rsidP="005053A9">
      <w:r>
        <w:t xml:space="preserve">        for col in range(7):</w:t>
      </w:r>
    </w:p>
    <w:p w14:paraId="4944DF78" w14:textId="77777777" w:rsidR="005053A9" w:rsidRDefault="005053A9" w:rsidP="005053A9">
      <w:r>
        <w:t xml:space="preserve">            if ((col == 1 and (row != 0 and row != 6)) or ((row == 0 or row == 6) and (col &gt; 1 and col &lt; 5)) or (</w:t>
      </w:r>
    </w:p>
    <w:p w14:paraId="723DE5B1" w14:textId="77777777" w:rsidR="005053A9" w:rsidRDefault="005053A9" w:rsidP="005053A9">
      <w:r>
        <w:t xml:space="preserve">                    row == 3 and col &gt; 2 and col &lt; 6) or (col == 5 and (row != 1 and row != 2 and row != 6))):</w:t>
      </w:r>
    </w:p>
    <w:p w14:paraId="4BA1B51B" w14:textId="77777777" w:rsidR="005053A9" w:rsidRDefault="005053A9" w:rsidP="005053A9">
      <w:r>
        <w:t xml:space="preserve">                print("*", end="")</w:t>
      </w:r>
    </w:p>
    <w:p w14:paraId="15ADA5C0" w14:textId="77777777" w:rsidR="005053A9" w:rsidRDefault="005053A9" w:rsidP="005053A9">
      <w:r>
        <w:t xml:space="preserve">            else:</w:t>
      </w:r>
    </w:p>
    <w:p w14:paraId="41BC8187" w14:textId="77777777" w:rsidR="005053A9" w:rsidRDefault="005053A9" w:rsidP="005053A9">
      <w:r>
        <w:t xml:space="preserve">                print(" ", end="")</w:t>
      </w:r>
    </w:p>
    <w:p w14:paraId="77C1FC85" w14:textId="77777777" w:rsidR="005053A9" w:rsidRDefault="005053A9" w:rsidP="005053A9">
      <w:r>
        <w:t xml:space="preserve">        print()</w:t>
      </w:r>
    </w:p>
    <w:p w14:paraId="68016A68" w14:textId="77777777" w:rsidR="005053A9" w:rsidRDefault="005053A9" w:rsidP="005053A9"/>
    <w:p w14:paraId="195C0DCC" w14:textId="77777777" w:rsidR="005053A9" w:rsidRDefault="005053A9" w:rsidP="005053A9">
      <w:r>
        <w:t># Example usage</w:t>
      </w:r>
    </w:p>
    <w:p w14:paraId="4A1A2D2D" w14:textId="7B8A01CE" w:rsidR="005053A9" w:rsidRDefault="005053A9" w:rsidP="005053A9">
      <w:proofErr w:type="spellStart"/>
      <w:r>
        <w:t>printPatternG</w:t>
      </w:r>
      <w:proofErr w:type="spellEnd"/>
      <w:r>
        <w:t>()</w:t>
      </w:r>
    </w:p>
    <w:p w14:paraId="6C6FF873" w14:textId="77777777" w:rsidR="005053A9" w:rsidRDefault="005053A9" w:rsidP="005053A9"/>
    <w:p w14:paraId="46288A6B" w14:textId="77777777" w:rsidR="005053A9" w:rsidRDefault="005053A9" w:rsidP="005053A9"/>
    <w:p w14:paraId="4975CD87" w14:textId="77777777" w:rsidR="00B31484" w:rsidRDefault="00B31484" w:rsidP="00B31484">
      <w:pPr>
        <w:pStyle w:val="ListParagraph"/>
        <w:numPr>
          <w:ilvl w:val="0"/>
          <w:numId w:val="1"/>
        </w:numPr>
      </w:pPr>
      <w:r>
        <w:t>Python Program to print an Inverted Star Pattern</w:t>
      </w:r>
    </w:p>
    <w:p w14:paraId="02AA7971" w14:textId="77777777" w:rsidR="005053A9" w:rsidRDefault="005053A9" w:rsidP="005053A9">
      <w:r>
        <w:t xml:space="preserve">def </w:t>
      </w:r>
      <w:proofErr w:type="spellStart"/>
      <w:r>
        <w:t>printInvertedStarPattern</w:t>
      </w:r>
      <w:proofErr w:type="spellEnd"/>
      <w:r>
        <w:t>(n):</w:t>
      </w:r>
    </w:p>
    <w:p w14:paraId="61019E58" w14:textId="77777777" w:rsidR="005053A9" w:rsidRDefault="005053A9" w:rsidP="005053A9">
      <w:r>
        <w:t xml:space="preserve">    for </w:t>
      </w:r>
      <w:proofErr w:type="spellStart"/>
      <w:r>
        <w:t>i</w:t>
      </w:r>
      <w:proofErr w:type="spellEnd"/>
      <w:r>
        <w:t xml:space="preserve"> in range(n, 0, -1):</w:t>
      </w:r>
    </w:p>
    <w:p w14:paraId="16247BF4" w14:textId="77777777" w:rsidR="005053A9" w:rsidRDefault="005053A9" w:rsidP="005053A9">
      <w:r>
        <w:t xml:space="preserve">        print((n - </w:t>
      </w:r>
      <w:proofErr w:type="spellStart"/>
      <w:r>
        <w:t>i</w:t>
      </w:r>
      <w:proofErr w:type="spellEnd"/>
      <w:r>
        <w:t xml:space="preserve">) * ' ' + </w:t>
      </w:r>
      <w:proofErr w:type="spellStart"/>
      <w:r>
        <w:t>i</w:t>
      </w:r>
      <w:proofErr w:type="spellEnd"/>
      <w:r>
        <w:t xml:space="preserve"> * '*')</w:t>
      </w:r>
    </w:p>
    <w:p w14:paraId="10B3EBED" w14:textId="77777777" w:rsidR="005053A9" w:rsidRDefault="005053A9" w:rsidP="005053A9"/>
    <w:p w14:paraId="616EA3FC" w14:textId="77777777" w:rsidR="005053A9" w:rsidRDefault="005053A9" w:rsidP="005053A9">
      <w:r>
        <w:t># Example usage</w:t>
      </w:r>
    </w:p>
    <w:p w14:paraId="384D2743" w14:textId="6C95DFEC" w:rsidR="005053A9" w:rsidRDefault="005053A9" w:rsidP="005053A9">
      <w:proofErr w:type="spellStart"/>
      <w:r>
        <w:t>printInvertedStarPattern</w:t>
      </w:r>
      <w:proofErr w:type="spellEnd"/>
      <w:r>
        <w:t>(5)</w:t>
      </w:r>
    </w:p>
    <w:p w14:paraId="40B7E40F" w14:textId="77777777" w:rsidR="005053A9" w:rsidRDefault="005053A9" w:rsidP="005053A9"/>
    <w:p w14:paraId="5CE062FA" w14:textId="77777777" w:rsidR="005053A9" w:rsidRDefault="005053A9" w:rsidP="005053A9"/>
    <w:p w14:paraId="27CE3BD1" w14:textId="77777777" w:rsidR="005053A9" w:rsidRDefault="005053A9" w:rsidP="005053A9"/>
    <w:p w14:paraId="4975CD88" w14:textId="77777777" w:rsidR="00B31484" w:rsidRDefault="00B31484" w:rsidP="00B31484">
      <w:pPr>
        <w:pStyle w:val="ListParagraph"/>
        <w:numPr>
          <w:ilvl w:val="0"/>
          <w:numId w:val="1"/>
        </w:numPr>
      </w:pPr>
      <w:r>
        <w:t>Python Program to print double sided stair-case pattern</w:t>
      </w:r>
    </w:p>
    <w:p w14:paraId="0B7F4ABD" w14:textId="77777777" w:rsidR="005053A9" w:rsidRDefault="005053A9" w:rsidP="005053A9">
      <w:r>
        <w:t xml:space="preserve">def </w:t>
      </w:r>
      <w:proofErr w:type="spellStart"/>
      <w:r>
        <w:t>printDoubleSidedStairCase</w:t>
      </w:r>
      <w:proofErr w:type="spellEnd"/>
      <w:r>
        <w:t>(n):</w:t>
      </w:r>
    </w:p>
    <w:p w14:paraId="2D62E285" w14:textId="77777777" w:rsidR="005053A9" w:rsidRDefault="005053A9" w:rsidP="005053A9">
      <w:r>
        <w:t xml:space="preserve">    for </w:t>
      </w:r>
      <w:proofErr w:type="spellStart"/>
      <w:r>
        <w:t>i</w:t>
      </w:r>
      <w:proofErr w:type="spellEnd"/>
      <w:r>
        <w:t xml:space="preserve"> in range(n):</w:t>
      </w:r>
    </w:p>
    <w:p w14:paraId="4598C216" w14:textId="77777777" w:rsidR="005053A9" w:rsidRDefault="005053A9" w:rsidP="005053A9">
      <w:r>
        <w:t xml:space="preserve">        print(" " * </w:t>
      </w:r>
      <w:proofErr w:type="spellStart"/>
      <w:r>
        <w:t>i</w:t>
      </w:r>
      <w:proofErr w:type="spellEnd"/>
      <w:r>
        <w:t xml:space="preserve"> + "*" * (n - </w:t>
      </w:r>
      <w:proofErr w:type="spellStart"/>
      <w:r>
        <w:t>i</w:t>
      </w:r>
      <w:proofErr w:type="spellEnd"/>
      <w:r>
        <w:t>))</w:t>
      </w:r>
    </w:p>
    <w:p w14:paraId="105AA18F" w14:textId="77777777" w:rsidR="005053A9" w:rsidRDefault="005053A9" w:rsidP="005053A9">
      <w:r>
        <w:t xml:space="preserve">    for </w:t>
      </w:r>
      <w:proofErr w:type="spellStart"/>
      <w:r>
        <w:t>i</w:t>
      </w:r>
      <w:proofErr w:type="spellEnd"/>
      <w:r>
        <w:t xml:space="preserve"> in range(2, n + 1):</w:t>
      </w:r>
    </w:p>
    <w:p w14:paraId="7FF49D13" w14:textId="77777777" w:rsidR="005053A9" w:rsidRDefault="005053A9" w:rsidP="005053A9">
      <w:r>
        <w:t xml:space="preserve">        print(" " * (n - </w:t>
      </w:r>
      <w:proofErr w:type="spellStart"/>
      <w:r>
        <w:t>i</w:t>
      </w:r>
      <w:proofErr w:type="spellEnd"/>
      <w:r>
        <w:t xml:space="preserve">) + "*" * </w:t>
      </w:r>
      <w:proofErr w:type="spellStart"/>
      <w:r>
        <w:t>i</w:t>
      </w:r>
      <w:proofErr w:type="spellEnd"/>
      <w:r>
        <w:t>)</w:t>
      </w:r>
    </w:p>
    <w:p w14:paraId="663ACF98" w14:textId="77777777" w:rsidR="005053A9" w:rsidRDefault="005053A9" w:rsidP="005053A9"/>
    <w:p w14:paraId="793AF76C" w14:textId="77777777" w:rsidR="005053A9" w:rsidRDefault="005053A9" w:rsidP="005053A9">
      <w:r>
        <w:t># Example usage</w:t>
      </w:r>
    </w:p>
    <w:p w14:paraId="0E051A8C" w14:textId="6632D814" w:rsidR="005053A9" w:rsidRDefault="005053A9" w:rsidP="005053A9">
      <w:proofErr w:type="spellStart"/>
      <w:r>
        <w:t>printDoubleSidedStairCase</w:t>
      </w:r>
      <w:proofErr w:type="spellEnd"/>
      <w:r>
        <w:t>(5)</w:t>
      </w:r>
    </w:p>
    <w:p w14:paraId="04D70C36" w14:textId="77777777" w:rsidR="005053A9" w:rsidRDefault="005053A9" w:rsidP="005053A9"/>
    <w:p w14:paraId="0B18C50B" w14:textId="77777777" w:rsidR="005053A9" w:rsidRDefault="005053A9" w:rsidP="005053A9"/>
    <w:p w14:paraId="0B5AD68A" w14:textId="77777777" w:rsidR="005053A9" w:rsidRDefault="005053A9" w:rsidP="005053A9"/>
    <w:p w14:paraId="4975CD89" w14:textId="77777777" w:rsidR="00B31484" w:rsidRDefault="00B31484" w:rsidP="00B31484">
      <w:pPr>
        <w:pStyle w:val="ListParagraph"/>
        <w:numPr>
          <w:ilvl w:val="0"/>
          <w:numId w:val="1"/>
        </w:numPr>
      </w:pPr>
      <w:r>
        <w:t>Python Program to print with your own font</w:t>
      </w:r>
    </w:p>
    <w:p w14:paraId="4975CD8A" w14:textId="77777777" w:rsidR="00B31484" w:rsidRDefault="00B31484" w:rsidP="00B31484">
      <w:pPr>
        <w:pStyle w:val="ListParagraph"/>
        <w:numPr>
          <w:ilvl w:val="0"/>
          <w:numId w:val="1"/>
        </w:numPr>
      </w:pPr>
      <w:r>
        <w:t>Get Current Date and Time using Python</w:t>
      </w:r>
    </w:p>
    <w:p w14:paraId="4975CD8B" w14:textId="77777777" w:rsidR="00B31484" w:rsidRDefault="00B31484" w:rsidP="00B31484">
      <w:pPr>
        <w:pStyle w:val="ListParagraph"/>
        <w:numPr>
          <w:ilvl w:val="0"/>
          <w:numId w:val="1"/>
        </w:numPr>
      </w:pPr>
      <w:r>
        <w:t>Python | Find yesterday’s, today’s and tomorrow’s date</w:t>
      </w:r>
    </w:p>
    <w:p w14:paraId="4975CD8C" w14:textId="77777777" w:rsidR="00767F17" w:rsidRDefault="00B31484" w:rsidP="00B31484">
      <w:pPr>
        <w:pStyle w:val="ListParagraph"/>
        <w:numPr>
          <w:ilvl w:val="0"/>
          <w:numId w:val="1"/>
        </w:numPr>
      </w:pPr>
      <w:r>
        <w:t>Python program to convert time from 12 hour to 24 hour format</w:t>
      </w:r>
    </w:p>
    <w:sectPr w:rsidR="00767F17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975CD8F" w14:textId="77777777" w:rsidR="00C42D3A" w:rsidRDefault="00C42D3A" w:rsidP="007B2C96">
      <w:pPr>
        <w:spacing w:after="0" w:line="240" w:lineRule="auto"/>
      </w:pPr>
      <w:r>
        <w:separator/>
      </w:r>
    </w:p>
  </w:endnote>
  <w:endnote w:type="continuationSeparator" w:id="0">
    <w:p w14:paraId="4975CD90" w14:textId="77777777" w:rsidR="00C42D3A" w:rsidRDefault="00C42D3A" w:rsidP="007B2C9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75CD93" w14:textId="77777777" w:rsidR="007B2C96" w:rsidRDefault="007B2C9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75CD94" w14:textId="77777777" w:rsidR="007B2C96" w:rsidRDefault="007B2C9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75CD96" w14:textId="77777777" w:rsidR="007B2C96" w:rsidRDefault="007B2C9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975CD8D" w14:textId="77777777" w:rsidR="00C42D3A" w:rsidRDefault="00C42D3A" w:rsidP="007B2C96">
      <w:pPr>
        <w:spacing w:after="0" w:line="240" w:lineRule="auto"/>
      </w:pPr>
      <w:r>
        <w:separator/>
      </w:r>
    </w:p>
  </w:footnote>
  <w:footnote w:type="continuationSeparator" w:id="0">
    <w:p w14:paraId="4975CD8E" w14:textId="77777777" w:rsidR="00C42D3A" w:rsidRDefault="00C42D3A" w:rsidP="007B2C9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75CD91" w14:textId="77777777" w:rsidR="007B2C96" w:rsidRDefault="005053A9">
    <w:pPr>
      <w:pStyle w:val="Header"/>
    </w:pPr>
    <w:r>
      <w:rPr>
        <w:noProof/>
      </w:rPr>
      <w:pict w14:anchorId="4975CD97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30496501" o:spid="_x0000_s2050" type="#_x0000_t75" style="position:absolute;margin-left:0;margin-top:0;width:451.2pt;height:151.2pt;z-index:-251657216;mso-position-horizontal:center;mso-position-horizontal-relative:margin;mso-position-vertical:center;mso-position-vertical-relative:margin" o:allowincell="f">
          <v:imagedata r:id="rId1" o:title="Ineuron Logo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75CD92" w14:textId="77777777" w:rsidR="007B2C96" w:rsidRDefault="005053A9">
    <w:pPr>
      <w:pStyle w:val="Header"/>
    </w:pPr>
    <w:r>
      <w:rPr>
        <w:noProof/>
      </w:rPr>
      <w:pict w14:anchorId="4975CD98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30496502" o:spid="_x0000_s2051" type="#_x0000_t75" style="position:absolute;margin-left:0;margin-top:0;width:451.2pt;height:151.2pt;z-index:-251656192;mso-position-horizontal:center;mso-position-horizontal-relative:margin;mso-position-vertical:center;mso-position-vertical-relative:margin" o:allowincell="f">
          <v:imagedata r:id="rId1" o:title="Ineuron Logo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75CD95" w14:textId="77777777" w:rsidR="007B2C96" w:rsidRDefault="005053A9">
    <w:pPr>
      <w:pStyle w:val="Header"/>
    </w:pPr>
    <w:r>
      <w:rPr>
        <w:noProof/>
      </w:rPr>
      <w:pict w14:anchorId="4975CD99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30496500" o:spid="_x0000_s2049" type="#_x0000_t75" style="position:absolute;margin-left:0;margin-top:0;width:451.2pt;height:151.2pt;z-index:-251658240;mso-position-horizontal:center;mso-position-horizontal-relative:margin;mso-position-vertical:center;mso-position-vertical-relative:margin" o:allowincell="f">
          <v:imagedata r:id="rId1" o:title="Ineuron Logo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0218F0"/>
    <w:multiLevelType w:val="hybridMultilevel"/>
    <w:tmpl w:val="C5D88974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3110074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/>
  <w:defaultTabStop w:val="720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NLQ0NDMzNzMwMTZQ0lEKTi0uzszPAykwrAUAjSwHoiwAAAA="/>
  </w:docVars>
  <w:rsids>
    <w:rsidRoot w:val="00767F17"/>
    <w:rsid w:val="005053A9"/>
    <w:rsid w:val="00767F17"/>
    <w:rsid w:val="007B2C96"/>
    <w:rsid w:val="00B31484"/>
    <w:rsid w:val="00C42D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."/>
  <w:listSeparator w:val=","/>
  <w14:docId w14:val="4975CD84"/>
  <w15:chartTrackingRefBased/>
  <w15:docId w15:val="{5AB6BC41-388B-456D-BB0F-A5889E7786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31484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7B2C9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B2C96"/>
  </w:style>
  <w:style w:type="paragraph" w:styleId="Footer">
    <w:name w:val="footer"/>
    <w:basedOn w:val="Normal"/>
    <w:link w:val="FooterChar"/>
    <w:uiPriority w:val="99"/>
    <w:unhideWhenUsed/>
    <w:rsid w:val="007B2C9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B2C9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3</Pages>
  <Words>358</Words>
  <Characters>2044</Characters>
  <Application>Microsoft Office Word</Application>
  <DocSecurity>0</DocSecurity>
  <Lines>17</Lines>
  <Paragraphs>4</Paragraphs>
  <ScaleCrop>false</ScaleCrop>
  <Company/>
  <LinksUpToDate>false</LinksUpToDate>
  <CharactersWithSpaces>23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Akilesh Vishnu</cp:lastModifiedBy>
  <cp:revision>5</cp:revision>
  <dcterms:created xsi:type="dcterms:W3CDTF">2021-03-26T05:58:00Z</dcterms:created>
  <dcterms:modified xsi:type="dcterms:W3CDTF">2023-06-20T04:06:00Z</dcterms:modified>
</cp:coreProperties>
</file>